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60" w:type="dxa"/>
        <w:tblInd w:w="90" w:type="dxa"/>
        <w:tblLook w:val="04A0" w:firstRow="1" w:lastRow="0" w:firstColumn="1" w:lastColumn="0" w:noHBand="0" w:noVBand="1"/>
      </w:tblPr>
      <w:tblGrid>
        <w:gridCol w:w="990"/>
        <w:gridCol w:w="2782"/>
        <w:gridCol w:w="599"/>
        <w:gridCol w:w="719"/>
        <w:gridCol w:w="395"/>
        <w:gridCol w:w="285"/>
        <w:gridCol w:w="370"/>
        <w:gridCol w:w="155"/>
        <w:gridCol w:w="365"/>
        <w:gridCol w:w="805"/>
        <w:gridCol w:w="178"/>
        <w:gridCol w:w="997"/>
        <w:gridCol w:w="1620"/>
      </w:tblGrid>
      <w:tr w:rsidR="00A36502" w:rsidRPr="00A36502" w14:paraId="79640F1B" w14:textId="77777777" w:rsidTr="00A36502">
        <w:trPr>
          <w:trHeight w:val="6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sz w:val="44"/>
                <w:szCs w:val="44"/>
              </w:rPr>
            </w:pPr>
            <w:r w:rsidRPr="00A36502">
              <w:rPr>
                <w:rFonts w:ascii="Arial Rounded MT Bold" w:eastAsia="Times New Roman" w:hAnsi="Arial Rounded MT Bold" w:cs="Calibri"/>
                <w:sz w:val="44"/>
                <w:szCs w:val="44"/>
              </w:rPr>
              <w:t>&lt;Company Name&gt;</w:t>
            </w:r>
          </w:p>
        </w:tc>
      </w:tr>
      <w:tr w:rsidR="00A36502" w:rsidRPr="00A36502" w14:paraId="05D99AB3" w14:textId="77777777" w:rsidTr="002627D1">
        <w:trPr>
          <w:trHeight w:val="24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36502" w:rsidRPr="00A36502" w14:paraId="48290219" w14:textId="77777777" w:rsidTr="00937F6D">
        <w:trPr>
          <w:trHeight w:val="495"/>
        </w:trPr>
        <w:tc>
          <w:tcPr>
            <w:tcW w:w="377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C9971B" w14:textId="5A8F0990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A36502">
              <w:rPr>
                <w:rFonts w:ascii="Arial" w:eastAsia="Times New Roman" w:hAnsi="Arial" w:cs="Arial"/>
                <w:color w:val="808080"/>
              </w:rPr>
              <w:t>&lt;Company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Company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Phone Number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gt;Email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Website URL&gt;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</w:pPr>
            <w:r w:rsidRPr="00A36502"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  <w:t>PURCHASE ORDER</w:t>
            </w:r>
          </w:p>
        </w:tc>
      </w:tr>
      <w:tr w:rsidR="00A36502" w:rsidRPr="00A36502" w14:paraId="36E2CC83" w14:textId="77777777" w:rsidTr="00937F6D">
        <w:trPr>
          <w:trHeight w:val="33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6EEA2AD1" w14:textId="77777777" w:rsidTr="006F10EB">
        <w:trPr>
          <w:trHeight w:val="36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mm/dd/</w:t>
            </w:r>
            <w:proofErr w:type="spellStart"/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yyyy</w:t>
            </w:r>
            <w:proofErr w:type="spellEnd"/>
          </w:p>
        </w:tc>
      </w:tr>
      <w:tr w:rsidR="00A36502" w:rsidRPr="00A36502" w14:paraId="328D8351" w14:textId="77777777" w:rsidTr="006F10EB">
        <w:trPr>
          <w:trHeight w:val="188"/>
        </w:trPr>
        <w:tc>
          <w:tcPr>
            <w:tcW w:w="3772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PURCHASE ORDER NO.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8365234</w:t>
            </w:r>
          </w:p>
        </w:tc>
      </w:tr>
      <w:tr w:rsidR="00A36502" w:rsidRPr="00A36502" w14:paraId="5DC9E539" w14:textId="77777777" w:rsidTr="00A36502">
        <w:trPr>
          <w:trHeight w:val="7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A36502" w:rsidRPr="00A36502" w14:paraId="53B53449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07A4AE09" w14:textId="53780E1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 INFORMATION</w:t>
            </w:r>
          </w:p>
        </w:tc>
      </w:tr>
      <w:tr w:rsidR="00A36502" w:rsidRPr="00A36502" w14:paraId="0FC14A33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ALES PERSON</w:t>
            </w:r>
          </w:p>
        </w:tc>
      </w:tr>
      <w:tr w:rsidR="00A36502" w:rsidRPr="00A36502" w14:paraId="3557DF17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ABC Office Supplies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</w:p>
        </w:tc>
      </w:tr>
      <w:tr w:rsidR="00A36502" w:rsidRPr="00A36502" w14:paraId="7AB8A790" w14:textId="77777777" w:rsidTr="00A36502">
        <w:trPr>
          <w:trHeight w:val="25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D08DE11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1667 K Street NW, Washington DC   2006</w:t>
            </w:r>
          </w:p>
        </w:tc>
      </w:tr>
      <w:tr w:rsidR="00A36502" w:rsidRPr="00A36502" w14:paraId="729A8876" w14:textId="77777777" w:rsidTr="00192D78">
        <w:trPr>
          <w:trHeight w:val="255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617C4CE1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743-8993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14:paraId="5BCD96BA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736A9B1D" w14:textId="5616755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 INFORMATION </w:t>
            </w:r>
          </w:p>
        </w:tc>
      </w:tr>
      <w:tr w:rsidR="00A36502" w:rsidRPr="00A36502" w14:paraId="7C590C69" w14:textId="77777777" w:rsidTr="00192D78">
        <w:trPr>
          <w:trHeight w:val="8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A36502" w:rsidRPr="00A36502" w14:paraId="5F9AF6DC" w14:textId="77777777" w:rsidTr="00192D78">
        <w:trPr>
          <w:trHeight w:val="27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Franklin Middle School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Helen Wilson / Purchasing Department</w:t>
            </w:r>
          </w:p>
        </w:tc>
      </w:tr>
      <w:tr w:rsidR="00A36502" w:rsidRPr="00A36502" w14:paraId="4EE9864A" w14:textId="77777777" w:rsidTr="00A36502">
        <w:trPr>
          <w:trHeight w:val="12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87248FD" w14:textId="77777777" w:rsidTr="00A36502">
        <w:trPr>
          <w:trHeight w:val="288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Washington DC, USA</w:t>
            </w:r>
          </w:p>
        </w:tc>
      </w:tr>
      <w:tr w:rsidR="00A36502" w:rsidRPr="00A36502" w14:paraId="4F8D0E22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5EBFC0DF" w14:textId="77777777" w:rsidTr="00192D78">
        <w:trPr>
          <w:trHeight w:val="297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334-7234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14:paraId="762A8FD5" w14:textId="77777777" w:rsidTr="006F10EB">
        <w:trPr>
          <w:trHeight w:val="405"/>
        </w:trPr>
        <w:tc>
          <w:tcPr>
            <w:tcW w:w="9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197349C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Item No.</w:t>
            </w:r>
          </w:p>
        </w:tc>
        <w:tc>
          <w:tcPr>
            <w:tcW w:w="449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76E188F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Details</w:t>
            </w:r>
          </w:p>
        </w:tc>
        <w:tc>
          <w:tcPr>
            <w:tcW w:w="81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4551593B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</w:t>
            </w:r>
          </w:p>
        </w:tc>
        <w:tc>
          <w:tcPr>
            <w:tcW w:w="117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CD9081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17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D177A0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8B0153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Total</w:t>
            </w:r>
          </w:p>
        </w:tc>
      </w:tr>
      <w:tr w:rsidR="00A36502" w:rsidRPr="00A36502" w14:paraId="2B61EA9A" w14:textId="77777777" w:rsidTr="006F10EB">
        <w:trPr>
          <w:trHeight w:val="332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H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0.00</w:t>
            </w:r>
          </w:p>
        </w:tc>
      </w:tr>
      <w:tr w:rsidR="00A36502" w:rsidRPr="00A36502" w14:paraId="26751D9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1ED3C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2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A7081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2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E26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44BA1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6563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F7AB5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0.00</w:t>
            </w:r>
          </w:p>
        </w:tc>
      </w:tr>
      <w:tr w:rsidR="00A36502" w:rsidRPr="00A36502" w14:paraId="4315EC4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FC324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215EC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 xml:space="preserve">Paper - A4, Photo copier, 70 </w:t>
            </w:r>
            <w:proofErr w:type="gramStart"/>
            <w:r w:rsidRPr="00A36502">
              <w:rPr>
                <w:rFonts w:ascii="Arial Narrow" w:eastAsia="Times New Roman" w:hAnsi="Arial Narrow" w:cs="Calibri"/>
                <w:color w:val="000000"/>
              </w:rPr>
              <w:t>gram</w:t>
            </w:r>
            <w:proofErr w:type="gramEnd"/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3EC14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8A973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7F69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AED7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0.00</w:t>
            </w:r>
          </w:p>
        </w:tc>
      </w:tr>
      <w:tr w:rsidR="00A36502" w:rsidRPr="00A36502" w14:paraId="323644B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6B3D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FE1A9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 xml:space="preserve">Paper - A4, Photo copier, 80 </w:t>
            </w:r>
            <w:proofErr w:type="gramStart"/>
            <w:r w:rsidRPr="00A36502">
              <w:rPr>
                <w:rFonts w:ascii="Arial Narrow" w:eastAsia="Times New Roman" w:hAnsi="Arial Narrow" w:cs="Calibri"/>
                <w:color w:val="000000"/>
              </w:rPr>
              <w:t>gram</w:t>
            </w:r>
            <w:proofErr w:type="gramEnd"/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4F0AB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5BE679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5ACC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E28C8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50610B3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76F3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223B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 - Ball Point, Blue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D0E6B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Box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EEB8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0E1147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B9A0F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0.00</w:t>
            </w:r>
          </w:p>
        </w:tc>
      </w:tr>
      <w:tr w:rsidR="00A36502" w:rsidRPr="00A36502" w14:paraId="6EE298C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7C42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2DB69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Highlighter - 3 color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3445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Se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222E3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533DE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79DB6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15D169DC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0C7B31" w14:textId="1D29E952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bookmarkStart w:id="0" w:name="_GoBack" w:colFirst="0" w:colLast="0"/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DEB961" w14:textId="5ECA97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A8905" w14:textId="2609BDF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742EF" w14:textId="5A1D030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F948E" w14:textId="55773AF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F2DB3D" w14:textId="4F6AF64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4AEBF17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6E754" w14:textId="3D7CB65F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754327" w14:textId="516C296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E0D81" w14:textId="7E06440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8DBA4" w14:textId="435A65F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8EEAE3" w14:textId="5926DF8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D5C4CE" w14:textId="6BE8B2F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CBF35AE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B723E" w14:textId="448785C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7A92B5" w14:textId="5A387FB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5B0FF5" w14:textId="5D24720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7FFA8E" w14:textId="71336E89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BBD72D" w14:textId="1D6CC7A3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3ABF07" w14:textId="746D3A9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FA7668F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B0849" w14:textId="1D265C2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9BB94" w14:textId="7F91F30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9DD557" w14:textId="57374D0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E2367" w14:textId="4561E26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70FF9F" w14:textId="4F88925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B46C9" w14:textId="1E23693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92ACDC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16581C" w14:textId="3FCB5DF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3F140C" w14:textId="36ED11A9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0DD17" w14:textId="0F186BD2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5E6ED5" w14:textId="02BFB1E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EB30E" w14:textId="262208FE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B7D31D" w14:textId="63AAAFA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510AEF59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47D98" w14:textId="5E857007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4F2FC32" w14:textId="65EA09C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C1EB0D" w14:textId="57940E0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2FFE2" w14:textId="480088FC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F3061" w14:textId="16A1608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EFEAAE" w14:textId="77E13B0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75F3FE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8D16E1" w14:textId="34D3EA8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B37EA4" w14:textId="7B48D9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E4FAB" w14:textId="786950AC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1310C9" w14:textId="7793B3E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77DBAA" w14:textId="4E7848F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32F148" w14:textId="4027B5D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AB6CF5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37EBA" w14:textId="771821E6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8C15812" w14:textId="38141FE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C94B7" w14:textId="72FB91C5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C1F2B8" w14:textId="3DE0C53D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94634" w14:textId="4B98BEE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6E5B3" w14:textId="40D878A2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bookmarkEnd w:id="0"/>
      <w:tr w:rsidR="00A36502" w:rsidRPr="00A36502" w14:paraId="2E93B170" w14:textId="77777777" w:rsidTr="006F10EB">
        <w:trPr>
          <w:trHeight w:val="330"/>
        </w:trPr>
        <w:tc>
          <w:tcPr>
            <w:tcW w:w="509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3DD9B6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dditional Notes: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92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2870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D0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20A62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16.00</w:t>
            </w:r>
          </w:p>
        </w:tc>
      </w:tr>
      <w:tr w:rsidR="00A36502" w:rsidRPr="00A36502" w14:paraId="1029F983" w14:textId="77777777" w:rsidTr="006F10EB">
        <w:trPr>
          <w:trHeight w:val="330"/>
        </w:trPr>
        <w:tc>
          <w:tcPr>
            <w:tcW w:w="5090" w:type="dxa"/>
            <w:gridSpan w:val="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30AEC3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yment shall be 30 days upon delivery of the above items.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65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15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Taxes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580E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E8FC7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7.92</w:t>
            </w:r>
          </w:p>
        </w:tc>
      </w:tr>
      <w:tr w:rsidR="00A36502" w:rsidRPr="00A36502" w14:paraId="685EA5DA" w14:textId="77777777" w:rsidTr="006F10EB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555C45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49AD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518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A68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8B2D8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.80</w:t>
            </w:r>
          </w:p>
        </w:tc>
      </w:tr>
      <w:tr w:rsidR="00A36502" w:rsidRPr="00A36502" w14:paraId="297AE27E" w14:textId="77777777" w:rsidTr="006F10EB">
        <w:trPr>
          <w:trHeight w:val="36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8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38.12</w:t>
            </w:r>
          </w:p>
        </w:tc>
      </w:tr>
      <w:tr w:rsidR="00A36502" w:rsidRPr="00A36502" w14:paraId="594D81E5" w14:textId="77777777" w:rsidTr="00A36502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6D61BAF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uthorized By</w:t>
            </w:r>
          </w:p>
        </w:tc>
      </w:tr>
      <w:tr w:rsidR="00A36502" w:rsidRPr="00A36502" w14:paraId="2945E679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4490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B04B4E" w14:textId="19177946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5B959FFE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90" w:type="dxa"/>
            <w:gridSpan w:val="7"/>
            <w:vMerge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FE92E87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Name of Authorized Signatory&gt;</w:t>
            </w:r>
          </w:p>
        </w:tc>
      </w:tr>
      <w:tr w:rsidR="00A36502" w:rsidRPr="00A36502" w14:paraId="5BE189FD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Title&gt;</w:t>
            </w:r>
          </w:p>
        </w:tc>
      </w:tr>
    </w:tbl>
    <w:p w14:paraId="2EA17956" w14:textId="03B892EA" w:rsidR="0078624F" w:rsidRPr="0078624F" w:rsidRDefault="0078624F" w:rsidP="00A36502">
      <w:pPr>
        <w:rPr>
          <w:sz w:val="2"/>
          <w:szCs w:val="2"/>
        </w:rPr>
      </w:pPr>
    </w:p>
    <w:sectPr w:rsidR="0078624F" w:rsidRPr="0078624F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F3958" w14:textId="77777777" w:rsidR="00570943" w:rsidRDefault="00570943" w:rsidP="00025008">
      <w:pPr>
        <w:spacing w:after="0" w:line="240" w:lineRule="auto"/>
      </w:pPr>
      <w:r>
        <w:separator/>
      </w:r>
    </w:p>
  </w:endnote>
  <w:endnote w:type="continuationSeparator" w:id="0">
    <w:p w14:paraId="2C5C190D" w14:textId="77777777" w:rsidR="00570943" w:rsidRDefault="0057094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E1CD7" w14:textId="77777777" w:rsidR="00570943" w:rsidRDefault="00570943" w:rsidP="00025008">
      <w:pPr>
        <w:spacing w:after="0" w:line="240" w:lineRule="auto"/>
      </w:pPr>
      <w:r>
        <w:separator/>
      </w:r>
    </w:p>
  </w:footnote>
  <w:footnote w:type="continuationSeparator" w:id="0">
    <w:p w14:paraId="5528DC3E" w14:textId="77777777" w:rsidR="00570943" w:rsidRDefault="0057094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92D78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70943"/>
    <w:rsid w:val="005F0027"/>
    <w:rsid w:val="005F2A8E"/>
    <w:rsid w:val="005F2B1B"/>
    <w:rsid w:val="00614671"/>
    <w:rsid w:val="00681862"/>
    <w:rsid w:val="006B33D7"/>
    <w:rsid w:val="006F10EB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36502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4D22ED-CAC1-4679-88FB-0C30A763A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3-30T12:09:00Z</dcterms:created>
  <dcterms:modified xsi:type="dcterms:W3CDTF">2020-04-25T03:21:00Z</dcterms:modified>
</cp:coreProperties>
</file>